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9B1" w:rsidRPr="00F10531" w:rsidRDefault="009C5B00" w:rsidP="00F10531">
      <w:pPr>
        <w:pStyle w:val="BodyText"/>
        <w:spacing w:after="0"/>
        <w:rPr>
          <w:rFonts w:cs="Arial"/>
          <w:i/>
          <w:sz w:val="2"/>
        </w:rPr>
      </w:pPr>
      <w:bookmarkStart w:id="0" w:name="_GoBack"/>
      <w:r>
        <w:rPr>
          <w:rFonts w:cs="Arial"/>
          <w:i/>
          <w:noProof/>
          <w:sz w:val="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453640</wp:posOffset>
            </wp:positionH>
            <wp:positionV relativeFrom="paragraph">
              <wp:posOffset>-694055</wp:posOffset>
            </wp:positionV>
            <wp:extent cx="1333500" cy="636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SFL White Low R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63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0F39B1" w:rsidRPr="000F39B1" w:rsidRDefault="009C5B00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DS</w:t>
      </w:r>
      <w:r w:rsidR="000F39B1" w:rsidRPr="000F39B1">
        <w:rPr>
          <w:rFonts w:ascii="Arial" w:hAnsi="Arial" w:cs="Arial"/>
          <w:b/>
          <w:sz w:val="32"/>
          <w:szCs w:val="32"/>
          <w:u w:val="single"/>
        </w:rPr>
        <w:t xml:space="preserve">FL </w:t>
      </w:r>
      <w:r w:rsidR="004203AF">
        <w:rPr>
          <w:rFonts w:ascii="Arial" w:hAnsi="Arial" w:cs="Arial"/>
          <w:b/>
          <w:sz w:val="32"/>
          <w:szCs w:val="32"/>
          <w:u w:val="single"/>
        </w:rPr>
        <w:t>–</w:t>
      </w:r>
      <w:r w:rsidR="000F39B1" w:rsidRPr="000F39B1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4203AF">
        <w:rPr>
          <w:rFonts w:ascii="Arial" w:hAnsi="Arial" w:cs="Arial"/>
          <w:b/>
          <w:sz w:val="32"/>
          <w:szCs w:val="32"/>
          <w:u w:val="single"/>
        </w:rPr>
        <w:t>Dynamic Schools Football League</w:t>
      </w:r>
    </w:p>
    <w:p w:rsid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 xml:space="preserve">HOME TEAM: </w:t>
      </w:r>
      <w:r>
        <w:rPr>
          <w:rFonts w:ascii="Arial" w:hAnsi="Arial" w:cs="Arial"/>
          <w:b/>
          <w:sz w:val="24"/>
          <w:szCs w:val="24"/>
          <w:u w:val="single"/>
        </w:rPr>
        <w:t>____________________________________________________________</w:t>
      </w:r>
      <w:r w:rsidRPr="000F39B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AE27D7">
        <w:rPr>
          <w:rFonts w:ascii="Arial" w:hAnsi="Arial" w:cs="Arial"/>
          <w:b/>
          <w:sz w:val="24"/>
          <w:szCs w:val="24"/>
          <w:u w:val="single"/>
        </w:rPr>
        <w:t>_</w:t>
      </w:r>
      <w:r w:rsidRPr="000F39B1">
        <w:rPr>
          <w:rFonts w:ascii="Arial" w:hAnsi="Arial" w:cs="Arial"/>
          <w:b/>
          <w:sz w:val="24"/>
          <w:szCs w:val="24"/>
          <w:u w:val="single"/>
        </w:rPr>
        <w:t xml:space="preserve">    </w:t>
      </w: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 xml:space="preserve">  </w:t>
      </w:r>
      <w:r>
        <w:rPr>
          <w:rFonts w:ascii="Arial" w:hAnsi="Arial" w:cs="Arial"/>
          <w:b/>
          <w:sz w:val="24"/>
          <w:szCs w:val="24"/>
          <w:u w:val="single"/>
        </w:rPr>
        <w:t xml:space="preserve">                               </w:t>
      </w:r>
    </w:p>
    <w:p w:rsid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 xml:space="preserve">AWAY </w:t>
      </w:r>
      <w:proofErr w:type="gramStart"/>
      <w:r w:rsidRPr="000F39B1">
        <w:rPr>
          <w:rFonts w:ascii="Arial" w:hAnsi="Arial" w:cs="Arial"/>
          <w:b/>
          <w:sz w:val="24"/>
          <w:szCs w:val="24"/>
          <w:u w:val="single"/>
        </w:rPr>
        <w:t>TEAM:</w:t>
      </w:r>
      <w:r>
        <w:rPr>
          <w:rFonts w:ascii="Arial" w:hAnsi="Arial" w:cs="Arial"/>
          <w:b/>
          <w:sz w:val="24"/>
          <w:szCs w:val="24"/>
          <w:u w:val="single"/>
        </w:rPr>
        <w:t>_</w:t>
      </w:r>
      <w:proofErr w:type="gramEnd"/>
      <w:r>
        <w:rPr>
          <w:rFonts w:ascii="Arial" w:hAnsi="Arial" w:cs="Arial"/>
          <w:b/>
          <w:sz w:val="24"/>
          <w:szCs w:val="24"/>
          <w:u w:val="single"/>
        </w:rPr>
        <w:t>____________________________________________________________</w:t>
      </w:r>
      <w:r w:rsidR="00AE27D7">
        <w:rPr>
          <w:rFonts w:ascii="Arial" w:hAnsi="Arial" w:cs="Arial"/>
          <w:b/>
          <w:sz w:val="24"/>
          <w:szCs w:val="24"/>
          <w:u w:val="single"/>
        </w:rPr>
        <w:t>_</w:t>
      </w: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AE27D7" w:rsidRDefault="000F39B1" w:rsidP="00AE27D7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 xml:space="preserve">AGE </w:t>
      </w:r>
      <w:proofErr w:type="gramStart"/>
      <w:r w:rsidRPr="000F39B1">
        <w:rPr>
          <w:rFonts w:ascii="Arial" w:hAnsi="Arial" w:cs="Arial"/>
          <w:b/>
          <w:sz w:val="24"/>
          <w:szCs w:val="24"/>
          <w:u w:val="single"/>
        </w:rPr>
        <w:t>GROUP:</w:t>
      </w:r>
      <w:r>
        <w:rPr>
          <w:rFonts w:ascii="Arial" w:hAnsi="Arial" w:cs="Arial"/>
          <w:b/>
          <w:sz w:val="24"/>
          <w:szCs w:val="24"/>
          <w:u w:val="single"/>
        </w:rPr>
        <w:t>_</w:t>
      </w:r>
      <w:proofErr w:type="gramEnd"/>
      <w:r>
        <w:rPr>
          <w:rFonts w:ascii="Arial" w:hAnsi="Arial" w:cs="Arial"/>
          <w:b/>
          <w:sz w:val="24"/>
          <w:szCs w:val="24"/>
          <w:u w:val="single"/>
        </w:rPr>
        <w:t>________</w:t>
      </w:r>
      <w:r w:rsidR="00AE27D7">
        <w:rPr>
          <w:rFonts w:ascii="Arial" w:hAnsi="Arial" w:cs="Arial"/>
          <w:sz w:val="24"/>
          <w:szCs w:val="24"/>
        </w:rPr>
        <w:t xml:space="preserve">               </w:t>
      </w:r>
      <w:r w:rsidR="00AE27D7" w:rsidRPr="000F39B1">
        <w:rPr>
          <w:rFonts w:ascii="Arial" w:hAnsi="Arial" w:cs="Arial"/>
          <w:b/>
          <w:sz w:val="24"/>
          <w:szCs w:val="24"/>
          <w:u w:val="single"/>
        </w:rPr>
        <w:t>VENUE:</w:t>
      </w:r>
      <w:r w:rsidR="00AE27D7" w:rsidRPr="000F39B1">
        <w:rPr>
          <w:rFonts w:ascii="Arial" w:hAnsi="Arial" w:cs="Arial"/>
          <w:b/>
          <w:sz w:val="24"/>
          <w:szCs w:val="24"/>
          <w:u w:val="single"/>
        </w:rPr>
        <w:tab/>
      </w:r>
      <w:r w:rsidR="00AE27D7">
        <w:rPr>
          <w:rFonts w:ascii="Arial" w:hAnsi="Arial" w:cs="Arial"/>
          <w:b/>
          <w:sz w:val="24"/>
          <w:szCs w:val="24"/>
          <w:u w:val="single"/>
        </w:rPr>
        <w:t>____________________________________</w:t>
      </w: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 xml:space="preserve">TEAM COACH </w:t>
      </w:r>
      <w:r>
        <w:rPr>
          <w:rFonts w:ascii="Arial" w:hAnsi="Arial" w:cs="Arial"/>
          <w:b/>
          <w:sz w:val="24"/>
          <w:szCs w:val="24"/>
          <w:u w:val="single"/>
        </w:rPr>
        <w:t>____________________________________________________________</w:t>
      </w:r>
      <w:r w:rsidR="00AE27D7">
        <w:rPr>
          <w:rFonts w:ascii="Arial" w:hAnsi="Arial" w:cs="Arial"/>
          <w:b/>
          <w:sz w:val="24"/>
          <w:szCs w:val="24"/>
          <w:u w:val="single"/>
        </w:rPr>
        <w:t>_</w:t>
      </w: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F39B1">
        <w:rPr>
          <w:rFonts w:ascii="Arial" w:hAnsi="Arial" w:cs="Arial"/>
          <w:b/>
          <w:sz w:val="24"/>
          <w:szCs w:val="24"/>
          <w:u w:val="single"/>
        </w:rPr>
        <w:t>MATCH REFEREE</w:t>
      </w:r>
      <w:r>
        <w:rPr>
          <w:rFonts w:ascii="Arial" w:hAnsi="Arial" w:cs="Arial"/>
          <w:b/>
          <w:sz w:val="24"/>
          <w:szCs w:val="24"/>
          <w:u w:val="single"/>
        </w:rPr>
        <w:t>:</w:t>
      </w:r>
      <w:r w:rsidRPr="000F39B1">
        <w:rPr>
          <w:rFonts w:ascii="Arial" w:hAnsi="Arial" w:cs="Arial"/>
          <w:b/>
          <w:sz w:val="24"/>
          <w:szCs w:val="24"/>
          <w:u w:val="single"/>
        </w:rPr>
        <w:tab/>
      </w:r>
      <w:r w:rsidRPr="000F39B1">
        <w:rPr>
          <w:rFonts w:ascii="Arial" w:hAnsi="Arial" w:cs="Arial"/>
          <w:b/>
          <w:sz w:val="24"/>
          <w:szCs w:val="24"/>
          <w:u w:val="single"/>
        </w:rPr>
        <w:tab/>
      </w:r>
      <w:r w:rsidRPr="000F39B1">
        <w:rPr>
          <w:rFonts w:ascii="Arial" w:hAnsi="Arial" w:cs="Arial"/>
          <w:b/>
          <w:sz w:val="24"/>
          <w:szCs w:val="24"/>
          <w:u w:val="single"/>
        </w:rPr>
        <w:tab/>
      </w:r>
      <w:r>
        <w:rPr>
          <w:rFonts w:ascii="Arial" w:hAnsi="Arial" w:cs="Arial"/>
          <w:b/>
          <w:sz w:val="24"/>
          <w:szCs w:val="24"/>
          <w:u w:val="single"/>
        </w:rPr>
        <w:t>___________________</w:t>
      </w:r>
      <w:r w:rsidR="00AE27D7">
        <w:rPr>
          <w:rFonts w:ascii="Arial" w:hAnsi="Arial" w:cs="Arial"/>
          <w:b/>
          <w:sz w:val="24"/>
          <w:szCs w:val="24"/>
          <w:u w:val="single"/>
        </w:rPr>
        <w:t>_</w:t>
      </w:r>
    </w:p>
    <w:p w:rsidR="000F39B1" w:rsidRPr="000F39B1" w:rsidRDefault="000F39B1" w:rsidP="000F39B1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0F39B1" w:rsidRDefault="00AE27D7" w:rsidP="00F53176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DAY:</w:t>
      </w:r>
      <w:r>
        <w:rPr>
          <w:rFonts w:ascii="Arial" w:hAnsi="Arial" w:cs="Arial"/>
          <w:b/>
          <w:sz w:val="24"/>
          <w:szCs w:val="24"/>
          <w:u w:val="single"/>
        </w:rPr>
        <w:tab/>
      </w:r>
      <w:r w:rsidR="000F39B1" w:rsidRPr="000F39B1">
        <w:rPr>
          <w:rFonts w:ascii="Arial" w:hAnsi="Arial" w:cs="Arial"/>
          <w:b/>
          <w:sz w:val="24"/>
          <w:szCs w:val="24"/>
          <w:u w:val="single"/>
        </w:rPr>
        <w:t>TIME:</w:t>
      </w:r>
      <w:r w:rsidR="000F39B1" w:rsidRPr="000F39B1">
        <w:rPr>
          <w:rFonts w:ascii="Arial" w:hAnsi="Arial" w:cs="Arial"/>
          <w:b/>
          <w:sz w:val="24"/>
          <w:szCs w:val="24"/>
          <w:u w:val="single"/>
        </w:rPr>
        <w:tab/>
      </w:r>
      <w:r w:rsidR="000F39B1" w:rsidRPr="000F39B1">
        <w:rPr>
          <w:rFonts w:ascii="Arial" w:hAnsi="Arial" w:cs="Arial"/>
          <w:b/>
          <w:sz w:val="24"/>
          <w:szCs w:val="24"/>
          <w:u w:val="single"/>
        </w:rPr>
        <w:tab/>
        <w:t>DATE:</w:t>
      </w:r>
      <w:r w:rsidR="000F39B1" w:rsidRPr="000F39B1">
        <w:rPr>
          <w:rFonts w:ascii="Arial" w:hAnsi="Arial" w:cs="Arial"/>
          <w:b/>
          <w:sz w:val="24"/>
          <w:szCs w:val="24"/>
          <w:u w:val="single"/>
        </w:rPr>
        <w:tab/>
      </w:r>
      <w:r>
        <w:rPr>
          <w:rFonts w:ascii="Arial" w:hAnsi="Arial" w:cs="Arial"/>
          <w:b/>
          <w:sz w:val="24"/>
          <w:szCs w:val="24"/>
          <w:u w:val="single"/>
        </w:rPr>
        <w:t>_________</w:t>
      </w:r>
    </w:p>
    <w:p w:rsidR="000F39B1" w:rsidRDefault="000F39B1" w:rsidP="00F53176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0141E2" w:rsidRPr="004F012B" w:rsidRDefault="00F53176" w:rsidP="00F53176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F012B">
        <w:rPr>
          <w:rFonts w:ascii="Arial" w:hAnsi="Arial" w:cs="Arial"/>
          <w:b/>
          <w:sz w:val="24"/>
          <w:szCs w:val="24"/>
          <w:u w:val="single"/>
        </w:rPr>
        <w:t>TEAM LIST</w:t>
      </w:r>
      <w:r w:rsidRPr="004F012B">
        <w:rPr>
          <w:rFonts w:ascii="Arial" w:hAnsi="Arial" w:cs="Arial"/>
          <w:b/>
          <w:sz w:val="24"/>
          <w:szCs w:val="24"/>
        </w:rPr>
        <w:t xml:space="preserve"> </w:t>
      </w:r>
    </w:p>
    <w:p w:rsidR="000141E2" w:rsidRDefault="000141E2" w:rsidP="00F53176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16"/>
        </w:rPr>
      </w:pPr>
    </w:p>
    <w:p w:rsidR="00322000" w:rsidRDefault="000141E2" w:rsidP="000141E2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16"/>
        </w:rPr>
        <w:t xml:space="preserve">             </w:t>
      </w:r>
      <w:r w:rsidR="008C3F44">
        <w:rPr>
          <w:rFonts w:ascii="Arial" w:hAnsi="Arial" w:cs="Arial"/>
          <w:b/>
          <w:sz w:val="16"/>
        </w:rPr>
        <w:t xml:space="preserve"> </w:t>
      </w:r>
      <w:r>
        <w:rPr>
          <w:rFonts w:ascii="Arial" w:hAnsi="Arial" w:cs="Arial"/>
          <w:b/>
          <w:sz w:val="16"/>
        </w:rPr>
        <w:t xml:space="preserve"> </w:t>
      </w:r>
      <w:r w:rsidR="008C3F44">
        <w:rPr>
          <w:rFonts w:ascii="Arial" w:hAnsi="Arial" w:cs="Arial"/>
          <w:b/>
          <w:sz w:val="16"/>
        </w:rPr>
        <w:t xml:space="preserve">            </w:t>
      </w:r>
      <w:r w:rsidR="00322000" w:rsidRPr="00322000">
        <w:rPr>
          <w:rFonts w:ascii="Arial" w:hAnsi="Arial" w:cs="Arial"/>
          <w:b/>
          <w:sz w:val="20"/>
          <w:szCs w:val="20"/>
        </w:rPr>
        <w:t xml:space="preserve">Surname </w:t>
      </w:r>
      <w:r w:rsidR="00F53176" w:rsidRPr="00322000">
        <w:rPr>
          <w:rFonts w:ascii="Arial" w:hAnsi="Arial" w:cs="Arial"/>
          <w:b/>
          <w:sz w:val="20"/>
          <w:szCs w:val="20"/>
        </w:rPr>
        <w:t xml:space="preserve">&amp;                  </w:t>
      </w:r>
      <w:r w:rsidR="00D5134F">
        <w:rPr>
          <w:rFonts w:ascii="Arial" w:hAnsi="Arial" w:cs="Arial"/>
          <w:b/>
          <w:sz w:val="20"/>
          <w:szCs w:val="20"/>
        </w:rPr>
        <w:t xml:space="preserve"> </w:t>
      </w:r>
      <w:r w:rsidR="008C3F44">
        <w:rPr>
          <w:rFonts w:ascii="Arial" w:hAnsi="Arial" w:cs="Arial"/>
          <w:b/>
          <w:sz w:val="20"/>
          <w:szCs w:val="20"/>
        </w:rPr>
        <w:t xml:space="preserve">                               </w:t>
      </w:r>
      <w:r w:rsidR="00F53176" w:rsidRPr="00322000">
        <w:rPr>
          <w:rFonts w:ascii="Arial" w:hAnsi="Arial" w:cs="Arial"/>
          <w:b/>
          <w:sz w:val="20"/>
          <w:szCs w:val="20"/>
        </w:rPr>
        <w:t xml:space="preserve">Name            </w:t>
      </w:r>
      <w:r w:rsidR="00322000">
        <w:rPr>
          <w:rFonts w:ascii="Arial" w:hAnsi="Arial" w:cs="Arial"/>
          <w:b/>
          <w:sz w:val="20"/>
          <w:szCs w:val="20"/>
        </w:rPr>
        <w:t xml:space="preserve">              </w:t>
      </w:r>
      <w:r w:rsidR="00D5134F">
        <w:rPr>
          <w:rFonts w:ascii="Arial" w:hAnsi="Arial" w:cs="Arial"/>
          <w:b/>
          <w:sz w:val="20"/>
          <w:szCs w:val="20"/>
        </w:rPr>
        <w:t xml:space="preserve">    </w:t>
      </w:r>
      <w:r w:rsidR="00322000">
        <w:rPr>
          <w:rFonts w:ascii="Arial" w:hAnsi="Arial" w:cs="Arial"/>
          <w:b/>
          <w:sz w:val="20"/>
          <w:szCs w:val="20"/>
        </w:rPr>
        <w:t xml:space="preserve"> </w:t>
      </w:r>
      <w:r w:rsidR="008C3F44">
        <w:rPr>
          <w:rFonts w:ascii="Arial" w:hAnsi="Arial" w:cs="Arial"/>
          <w:b/>
          <w:sz w:val="20"/>
          <w:szCs w:val="20"/>
        </w:rPr>
        <w:t xml:space="preserve"> </w:t>
      </w:r>
      <w:r w:rsidR="000A2A50">
        <w:rPr>
          <w:rFonts w:ascii="Arial" w:hAnsi="Arial" w:cs="Arial"/>
          <w:b/>
          <w:sz w:val="20"/>
          <w:szCs w:val="20"/>
        </w:rPr>
        <w:t xml:space="preserve">      </w:t>
      </w:r>
      <w:r w:rsidR="00322000">
        <w:rPr>
          <w:rFonts w:ascii="Arial" w:hAnsi="Arial" w:cs="Arial"/>
          <w:b/>
          <w:sz w:val="20"/>
          <w:szCs w:val="20"/>
        </w:rPr>
        <w:t>Red</w:t>
      </w:r>
      <w:r w:rsidR="0090732A">
        <w:rPr>
          <w:rFonts w:ascii="Arial" w:hAnsi="Arial" w:cs="Arial"/>
          <w:b/>
          <w:sz w:val="20"/>
          <w:szCs w:val="20"/>
        </w:rPr>
        <w:t xml:space="preserve"> </w:t>
      </w:r>
      <w:r w:rsidR="000A2A50">
        <w:rPr>
          <w:rFonts w:ascii="Arial" w:hAnsi="Arial" w:cs="Arial"/>
          <w:b/>
          <w:sz w:val="20"/>
          <w:szCs w:val="20"/>
        </w:rPr>
        <w:t xml:space="preserve">       </w:t>
      </w:r>
      <w:r w:rsidR="00F53176" w:rsidRPr="00322000">
        <w:rPr>
          <w:rFonts w:ascii="Arial" w:hAnsi="Arial" w:cs="Arial"/>
          <w:b/>
          <w:i/>
          <w:sz w:val="20"/>
          <w:szCs w:val="20"/>
        </w:rPr>
        <w:t>Date of Birth</w:t>
      </w:r>
      <w:r w:rsidR="00322000">
        <w:rPr>
          <w:rFonts w:ascii="Arial" w:hAnsi="Arial" w:cs="Arial"/>
          <w:b/>
          <w:i/>
          <w:sz w:val="14"/>
          <w:szCs w:val="10"/>
        </w:rPr>
        <w:tab/>
        <w:t xml:space="preserve">         </w:t>
      </w:r>
      <w:r w:rsidR="00322000">
        <w:rPr>
          <w:rFonts w:ascii="Arial" w:hAnsi="Arial" w:cs="Arial"/>
          <w:b/>
          <w:sz w:val="20"/>
          <w:szCs w:val="20"/>
        </w:rPr>
        <w:t xml:space="preserve">     </w:t>
      </w:r>
    </w:p>
    <w:p w:rsidR="00F53176" w:rsidRPr="000141E2" w:rsidRDefault="00322000" w:rsidP="000141E2">
      <w:pPr>
        <w:tabs>
          <w:tab w:val="left" w:pos="2760"/>
          <w:tab w:val="left" w:pos="5160"/>
          <w:tab w:val="left" w:pos="7200"/>
        </w:tabs>
        <w:spacing w:after="0" w:line="240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20"/>
          <w:szCs w:val="20"/>
        </w:rPr>
        <w:t xml:space="preserve">              </w:t>
      </w:r>
      <w:r w:rsidR="008C3F44">
        <w:rPr>
          <w:rFonts w:ascii="Arial" w:hAnsi="Arial" w:cs="Arial"/>
          <w:b/>
          <w:sz w:val="20"/>
          <w:szCs w:val="20"/>
        </w:rPr>
        <w:t xml:space="preserve">         </w:t>
      </w:r>
      <w:r w:rsidRPr="00322000">
        <w:rPr>
          <w:rFonts w:ascii="Arial" w:hAnsi="Arial" w:cs="Arial"/>
          <w:b/>
          <w:sz w:val="20"/>
          <w:szCs w:val="20"/>
        </w:rPr>
        <w:t>Initials</w:t>
      </w:r>
      <w:r w:rsidR="000A2A50">
        <w:rPr>
          <w:rFonts w:ascii="Arial" w:hAnsi="Arial" w:cs="Arial"/>
          <w:b/>
          <w:i/>
          <w:sz w:val="14"/>
          <w:szCs w:val="10"/>
        </w:rPr>
        <w:tab/>
      </w:r>
      <w:r w:rsidR="000A2A50">
        <w:rPr>
          <w:rFonts w:ascii="Arial" w:hAnsi="Arial" w:cs="Arial"/>
          <w:b/>
          <w:i/>
          <w:sz w:val="14"/>
          <w:szCs w:val="10"/>
        </w:rPr>
        <w:tab/>
        <w:t xml:space="preserve">                                                </w:t>
      </w:r>
      <w:r w:rsidR="000A2A50" w:rsidRPr="000A2A50">
        <w:rPr>
          <w:rFonts w:ascii="Arial" w:hAnsi="Arial" w:cs="Arial"/>
          <w:b/>
          <w:sz w:val="20"/>
          <w:szCs w:val="20"/>
        </w:rPr>
        <w:t>Goal</w:t>
      </w:r>
      <w:r w:rsidR="0090732A">
        <w:rPr>
          <w:rFonts w:ascii="Arial" w:hAnsi="Arial" w:cs="Arial"/>
          <w:b/>
          <w:i/>
          <w:sz w:val="14"/>
          <w:szCs w:val="10"/>
        </w:rPr>
        <w:t xml:space="preserve">  </w:t>
      </w:r>
      <w:r w:rsidR="000A2A50">
        <w:rPr>
          <w:rFonts w:ascii="Arial" w:hAnsi="Arial" w:cs="Arial"/>
          <w:b/>
          <w:i/>
          <w:sz w:val="14"/>
          <w:szCs w:val="10"/>
        </w:rPr>
        <w:t xml:space="preserve">   </w:t>
      </w:r>
      <w:r w:rsidR="0090732A">
        <w:rPr>
          <w:rFonts w:ascii="Arial" w:hAnsi="Arial" w:cs="Arial"/>
          <w:b/>
          <w:sz w:val="20"/>
          <w:szCs w:val="20"/>
        </w:rPr>
        <w:t>Card</w:t>
      </w:r>
      <w:r w:rsidR="0090732A">
        <w:rPr>
          <w:rFonts w:ascii="Arial" w:hAnsi="Arial" w:cs="Arial"/>
          <w:b/>
          <w:i/>
          <w:sz w:val="14"/>
          <w:szCs w:val="10"/>
        </w:rPr>
        <w:t xml:space="preserve">        </w:t>
      </w:r>
      <w:r w:rsidR="00F53176" w:rsidRPr="00322000">
        <w:rPr>
          <w:rFonts w:ascii="Arial" w:hAnsi="Arial" w:cs="Arial"/>
          <w:b/>
          <w:i/>
          <w:sz w:val="20"/>
          <w:szCs w:val="20"/>
        </w:rPr>
        <w:t xml:space="preserve">DD / MM/ YYYY </w:t>
      </w:r>
    </w:p>
    <w:tbl>
      <w:tblPr>
        <w:tblW w:w="500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1058"/>
        <w:gridCol w:w="532"/>
        <w:gridCol w:w="1259"/>
        <w:gridCol w:w="3552"/>
        <w:gridCol w:w="630"/>
        <w:gridCol w:w="695"/>
        <w:gridCol w:w="2218"/>
      </w:tblGrid>
      <w:tr w:rsidR="000A2A50" w:rsidTr="000F39B1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0F39B1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0F39B1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1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RPr="002B1028" w:rsidTr="000F39B1">
        <w:trPr>
          <w:gridAfter w:val="5"/>
          <w:wAfter w:w="3989" w:type="pct"/>
        </w:trPr>
        <w:tc>
          <w:tcPr>
            <w:tcW w:w="75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</w:pPr>
            <w:r w:rsidRPr="002B102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SUBS</w:t>
            </w:r>
          </w:p>
        </w:tc>
        <w:tc>
          <w:tcPr>
            <w:tcW w:w="2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2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3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4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2A50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B1028">
              <w:rPr>
                <w:rFonts w:ascii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A50" w:rsidRPr="002B1028" w:rsidRDefault="000A2A50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0531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0531" w:rsidTr="00E878CF"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13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>
            <w:pPr>
              <w:tabs>
                <w:tab w:val="left" w:pos="1440"/>
                <w:tab w:val="left" w:pos="5220"/>
              </w:tabs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531" w:rsidRPr="002B1028" w:rsidRDefault="00F10531" w:rsidP="00322000">
            <w:pPr>
              <w:tabs>
                <w:tab w:val="left" w:pos="1440"/>
                <w:tab w:val="left" w:pos="52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F39B1" w:rsidRPr="006F44CA" w:rsidRDefault="000F39B1" w:rsidP="000F39B1">
      <w:pPr>
        <w:tabs>
          <w:tab w:val="left" w:pos="5220"/>
        </w:tabs>
        <w:jc w:val="both"/>
        <w:rPr>
          <w:rFonts w:ascii="Arial" w:hAnsi="Arial" w:cs="Arial"/>
        </w:rPr>
      </w:pPr>
      <w:r w:rsidRPr="006F44CA">
        <w:rPr>
          <w:rFonts w:ascii="Arial" w:hAnsi="Arial" w:cs="Arial"/>
        </w:rPr>
        <w:t>I hereby certify that the above information is correct:</w:t>
      </w:r>
    </w:p>
    <w:p w:rsidR="000F39B1" w:rsidRPr="006F44CA" w:rsidRDefault="000F39B1" w:rsidP="000F39B1">
      <w:pPr>
        <w:tabs>
          <w:tab w:val="left" w:pos="5220"/>
        </w:tabs>
        <w:jc w:val="both"/>
        <w:rPr>
          <w:rFonts w:ascii="Arial" w:hAnsi="Arial" w:cs="Arial"/>
        </w:rPr>
      </w:pPr>
      <w:r w:rsidRPr="006F44CA">
        <w:rPr>
          <w:rFonts w:ascii="Arial" w:hAnsi="Arial" w:cs="Arial"/>
        </w:rPr>
        <w:t>FINAL SCORE              Home Team     __________    Away Team     __________</w:t>
      </w:r>
    </w:p>
    <w:p w:rsidR="000F39B1" w:rsidRPr="006F44CA" w:rsidRDefault="000F39B1" w:rsidP="000F39B1">
      <w:pPr>
        <w:tabs>
          <w:tab w:val="left" w:pos="5220"/>
        </w:tabs>
        <w:jc w:val="both"/>
        <w:rPr>
          <w:rFonts w:ascii="Arial" w:hAnsi="Arial" w:cs="Arial"/>
        </w:rPr>
      </w:pPr>
      <w:r w:rsidRPr="006F44CA">
        <w:rPr>
          <w:rFonts w:ascii="Arial" w:hAnsi="Arial" w:cs="Arial"/>
        </w:rPr>
        <w:t xml:space="preserve">Team Manager ______________________________________      </w:t>
      </w:r>
    </w:p>
    <w:p w:rsidR="000F39B1" w:rsidRPr="006F44CA" w:rsidRDefault="000F39B1" w:rsidP="000F39B1">
      <w:pPr>
        <w:tabs>
          <w:tab w:val="left" w:pos="5220"/>
        </w:tabs>
        <w:jc w:val="both"/>
        <w:rPr>
          <w:rFonts w:ascii="Arial" w:hAnsi="Arial" w:cs="Arial"/>
        </w:rPr>
      </w:pPr>
      <w:r w:rsidRPr="006F44CA">
        <w:rPr>
          <w:rFonts w:ascii="Arial" w:hAnsi="Arial" w:cs="Arial"/>
        </w:rPr>
        <w:t>Mobile Number: __________________________</w:t>
      </w:r>
    </w:p>
    <w:p w:rsidR="004707C2" w:rsidRPr="00AE27D7" w:rsidRDefault="006F44CA" w:rsidP="004707C2">
      <w:pPr>
        <w:tabs>
          <w:tab w:val="left" w:pos="5220"/>
        </w:tabs>
        <w:jc w:val="both"/>
        <w:rPr>
          <w:rFonts w:ascii="Arial" w:hAnsi="Arial" w:cs="Arial"/>
          <w:sz w:val="24"/>
          <w:szCs w:val="24"/>
        </w:rPr>
      </w:pPr>
      <w:r w:rsidRPr="006F44CA">
        <w:rPr>
          <w:rFonts w:ascii="Arial" w:hAnsi="Arial" w:cs="Arial"/>
        </w:rPr>
        <w:t>Signature and name</w:t>
      </w:r>
      <w:r w:rsidR="004707C2" w:rsidRPr="006F44CA">
        <w:rPr>
          <w:rFonts w:ascii="Arial" w:hAnsi="Arial" w:cs="Arial"/>
        </w:rPr>
        <w:t xml:space="preserve"> Home Team </w:t>
      </w:r>
      <w:proofErr w:type="gramStart"/>
      <w:r w:rsidR="004707C2" w:rsidRPr="006F44CA">
        <w:rPr>
          <w:rFonts w:ascii="Arial" w:hAnsi="Arial" w:cs="Arial"/>
        </w:rPr>
        <w:t>Manager:</w:t>
      </w:r>
      <w:r w:rsidR="004707C2" w:rsidRPr="000F39B1">
        <w:rPr>
          <w:rFonts w:ascii="Arial" w:hAnsi="Arial" w:cs="Arial"/>
          <w:sz w:val="24"/>
          <w:szCs w:val="24"/>
        </w:rPr>
        <w:t>_</w:t>
      </w:r>
      <w:proofErr w:type="gramEnd"/>
      <w:r w:rsidR="004707C2" w:rsidRPr="000F39B1">
        <w:rPr>
          <w:rFonts w:ascii="Arial" w:hAnsi="Arial" w:cs="Arial"/>
          <w:sz w:val="24"/>
          <w:szCs w:val="24"/>
        </w:rPr>
        <w:t>____________________________________</w:t>
      </w:r>
      <w:r>
        <w:rPr>
          <w:rFonts w:ascii="Arial" w:hAnsi="Arial" w:cs="Arial"/>
          <w:sz w:val="24"/>
          <w:szCs w:val="24"/>
        </w:rPr>
        <w:t>_________</w:t>
      </w:r>
    </w:p>
    <w:p w:rsidR="00AE27D7" w:rsidRPr="000F39B1" w:rsidRDefault="00AE27D7" w:rsidP="000F39B1">
      <w:pPr>
        <w:tabs>
          <w:tab w:val="left" w:pos="5220"/>
        </w:tabs>
        <w:jc w:val="both"/>
        <w:rPr>
          <w:rFonts w:ascii="Arial" w:hAnsi="Arial" w:cs="Arial"/>
          <w:sz w:val="24"/>
          <w:szCs w:val="24"/>
        </w:rPr>
      </w:pPr>
    </w:p>
    <w:p w:rsidR="000F39B1" w:rsidRPr="00AE27D7" w:rsidRDefault="006F44CA" w:rsidP="000F39B1">
      <w:pPr>
        <w:tabs>
          <w:tab w:val="left" w:pos="5220"/>
        </w:tabs>
        <w:jc w:val="both"/>
        <w:rPr>
          <w:rFonts w:ascii="Arial" w:hAnsi="Arial" w:cs="Arial"/>
          <w:sz w:val="24"/>
          <w:szCs w:val="24"/>
        </w:rPr>
      </w:pPr>
      <w:r w:rsidRPr="006F44CA">
        <w:rPr>
          <w:rFonts w:ascii="Arial" w:hAnsi="Arial" w:cs="Arial"/>
        </w:rPr>
        <w:t xml:space="preserve">Signature and name </w:t>
      </w:r>
      <w:r w:rsidR="004707C2" w:rsidRPr="006F44CA">
        <w:rPr>
          <w:rFonts w:ascii="Arial" w:hAnsi="Arial" w:cs="Arial"/>
        </w:rPr>
        <w:t xml:space="preserve">Away </w:t>
      </w:r>
      <w:r w:rsidR="000F39B1" w:rsidRPr="006F44CA">
        <w:rPr>
          <w:rFonts w:ascii="Arial" w:hAnsi="Arial" w:cs="Arial"/>
        </w:rPr>
        <w:t>Team Manager:</w:t>
      </w:r>
      <w:r w:rsidR="000F39B1" w:rsidRPr="000F39B1">
        <w:rPr>
          <w:rFonts w:ascii="Arial" w:hAnsi="Arial" w:cs="Arial"/>
          <w:sz w:val="24"/>
          <w:szCs w:val="24"/>
        </w:rPr>
        <w:t>_____________________________________</w:t>
      </w:r>
      <w:r>
        <w:rPr>
          <w:rFonts w:ascii="Arial" w:hAnsi="Arial" w:cs="Arial"/>
          <w:sz w:val="24"/>
          <w:szCs w:val="24"/>
        </w:rPr>
        <w:t>__________</w:t>
      </w:r>
    </w:p>
    <w:sectPr w:rsidR="000F39B1" w:rsidRPr="00AE27D7" w:rsidSect="00F10531">
      <w:pgSz w:w="11906" w:h="16838"/>
      <w:pgMar w:top="1418" w:right="707" w:bottom="360" w:left="720" w:header="56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1EA6" w:rsidRDefault="00191EA6" w:rsidP="00887BF4">
      <w:pPr>
        <w:spacing w:after="0" w:line="240" w:lineRule="auto"/>
      </w:pPr>
      <w:r>
        <w:separator/>
      </w:r>
    </w:p>
  </w:endnote>
  <w:endnote w:type="continuationSeparator" w:id="0">
    <w:p w:rsidR="00191EA6" w:rsidRDefault="00191EA6" w:rsidP="00887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1EA6" w:rsidRDefault="00191EA6" w:rsidP="00887BF4">
      <w:pPr>
        <w:spacing w:after="0" w:line="240" w:lineRule="auto"/>
      </w:pPr>
      <w:r>
        <w:separator/>
      </w:r>
    </w:p>
  </w:footnote>
  <w:footnote w:type="continuationSeparator" w:id="0">
    <w:p w:rsidR="00191EA6" w:rsidRDefault="00191EA6" w:rsidP="00887B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135CA"/>
    <w:multiLevelType w:val="hybridMultilevel"/>
    <w:tmpl w:val="B8844AE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43587"/>
    <w:multiLevelType w:val="hybridMultilevel"/>
    <w:tmpl w:val="E7960E3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A358A"/>
    <w:multiLevelType w:val="hybridMultilevel"/>
    <w:tmpl w:val="601A58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C19B4"/>
    <w:multiLevelType w:val="hybridMultilevel"/>
    <w:tmpl w:val="8334C2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15687"/>
    <w:multiLevelType w:val="hybridMultilevel"/>
    <w:tmpl w:val="15D862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5541B"/>
    <w:multiLevelType w:val="hybridMultilevel"/>
    <w:tmpl w:val="0914AB1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D7A86"/>
    <w:multiLevelType w:val="hybridMultilevel"/>
    <w:tmpl w:val="B13E1B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E2FE8"/>
    <w:multiLevelType w:val="hybridMultilevel"/>
    <w:tmpl w:val="00A6627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51777"/>
    <w:multiLevelType w:val="hybridMultilevel"/>
    <w:tmpl w:val="4738A7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1325D9"/>
    <w:multiLevelType w:val="hybridMultilevel"/>
    <w:tmpl w:val="943E95C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87F46"/>
    <w:multiLevelType w:val="hybridMultilevel"/>
    <w:tmpl w:val="0E1238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B27308"/>
    <w:multiLevelType w:val="hybridMultilevel"/>
    <w:tmpl w:val="479C9B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2A588A"/>
    <w:multiLevelType w:val="hybridMultilevel"/>
    <w:tmpl w:val="CC5A3018"/>
    <w:lvl w:ilvl="0" w:tplc="E594028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984EF3"/>
    <w:multiLevelType w:val="hybridMultilevel"/>
    <w:tmpl w:val="850E126A"/>
    <w:lvl w:ilvl="0" w:tplc="B31E146A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1F77B7"/>
    <w:multiLevelType w:val="hybridMultilevel"/>
    <w:tmpl w:val="7AB2700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0D31B6"/>
    <w:multiLevelType w:val="hybridMultilevel"/>
    <w:tmpl w:val="BC0825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8814A4"/>
    <w:multiLevelType w:val="hybridMultilevel"/>
    <w:tmpl w:val="8312DD7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DC392F"/>
    <w:multiLevelType w:val="hybridMultilevel"/>
    <w:tmpl w:val="1BC0F03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766A1"/>
    <w:multiLevelType w:val="hybridMultilevel"/>
    <w:tmpl w:val="5D40BF4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145B6"/>
    <w:multiLevelType w:val="hybridMultilevel"/>
    <w:tmpl w:val="BD0E745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5042B"/>
    <w:multiLevelType w:val="hybridMultilevel"/>
    <w:tmpl w:val="63D0B38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542768"/>
    <w:multiLevelType w:val="hybridMultilevel"/>
    <w:tmpl w:val="1FBCBE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6"/>
  </w:num>
  <w:num w:numId="4">
    <w:abstractNumId w:val="18"/>
  </w:num>
  <w:num w:numId="5">
    <w:abstractNumId w:val="17"/>
  </w:num>
  <w:num w:numId="6">
    <w:abstractNumId w:val="21"/>
  </w:num>
  <w:num w:numId="7">
    <w:abstractNumId w:val="10"/>
  </w:num>
  <w:num w:numId="8">
    <w:abstractNumId w:val="5"/>
  </w:num>
  <w:num w:numId="9">
    <w:abstractNumId w:val="19"/>
  </w:num>
  <w:num w:numId="10">
    <w:abstractNumId w:val="8"/>
  </w:num>
  <w:num w:numId="11">
    <w:abstractNumId w:val="12"/>
  </w:num>
  <w:num w:numId="12">
    <w:abstractNumId w:val="0"/>
  </w:num>
  <w:num w:numId="13">
    <w:abstractNumId w:val="20"/>
  </w:num>
  <w:num w:numId="14">
    <w:abstractNumId w:val="13"/>
  </w:num>
  <w:num w:numId="15">
    <w:abstractNumId w:val="1"/>
  </w:num>
  <w:num w:numId="16">
    <w:abstractNumId w:val="3"/>
  </w:num>
  <w:num w:numId="17">
    <w:abstractNumId w:val="9"/>
  </w:num>
  <w:num w:numId="18">
    <w:abstractNumId w:val="14"/>
  </w:num>
  <w:num w:numId="19">
    <w:abstractNumId w:val="2"/>
  </w:num>
  <w:num w:numId="20">
    <w:abstractNumId w:val="16"/>
  </w:num>
  <w:num w:numId="21">
    <w:abstractNumId w:val="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QwsDAzNrQ0MrNQ0lEKTi0uzszPAykwqQUAY8MNpywAAAA="/>
  </w:docVars>
  <w:rsids>
    <w:rsidRoot w:val="00887BF4"/>
    <w:rsid w:val="000027EA"/>
    <w:rsid w:val="000048A6"/>
    <w:rsid w:val="00013C15"/>
    <w:rsid w:val="000141E2"/>
    <w:rsid w:val="00021E9D"/>
    <w:rsid w:val="0002666B"/>
    <w:rsid w:val="00030DC8"/>
    <w:rsid w:val="0003363E"/>
    <w:rsid w:val="00034523"/>
    <w:rsid w:val="0005190A"/>
    <w:rsid w:val="0007081F"/>
    <w:rsid w:val="0007313D"/>
    <w:rsid w:val="000872A9"/>
    <w:rsid w:val="000942BE"/>
    <w:rsid w:val="0009487D"/>
    <w:rsid w:val="0009755F"/>
    <w:rsid w:val="000A2A50"/>
    <w:rsid w:val="000A7EE6"/>
    <w:rsid w:val="000B20B6"/>
    <w:rsid w:val="000C2C85"/>
    <w:rsid w:val="000C7F5E"/>
    <w:rsid w:val="000D7E9E"/>
    <w:rsid w:val="000E0C37"/>
    <w:rsid w:val="000E0EEC"/>
    <w:rsid w:val="000E1200"/>
    <w:rsid w:val="000E4557"/>
    <w:rsid w:val="000F0A88"/>
    <w:rsid w:val="000F39B1"/>
    <w:rsid w:val="001058FB"/>
    <w:rsid w:val="001076E5"/>
    <w:rsid w:val="0011069F"/>
    <w:rsid w:val="00121CA2"/>
    <w:rsid w:val="0012464C"/>
    <w:rsid w:val="001308BE"/>
    <w:rsid w:val="00136C15"/>
    <w:rsid w:val="00137284"/>
    <w:rsid w:val="001376BF"/>
    <w:rsid w:val="0014091D"/>
    <w:rsid w:val="00147F7D"/>
    <w:rsid w:val="00156FF8"/>
    <w:rsid w:val="00165CEC"/>
    <w:rsid w:val="0016783C"/>
    <w:rsid w:val="00167DAD"/>
    <w:rsid w:val="0017100D"/>
    <w:rsid w:val="001736FB"/>
    <w:rsid w:val="00174F4E"/>
    <w:rsid w:val="00182660"/>
    <w:rsid w:val="00191EA6"/>
    <w:rsid w:val="001A4F8A"/>
    <w:rsid w:val="001A7288"/>
    <w:rsid w:val="001A7C61"/>
    <w:rsid w:val="001B1802"/>
    <w:rsid w:val="001B3C59"/>
    <w:rsid w:val="001B7DA5"/>
    <w:rsid w:val="001C3353"/>
    <w:rsid w:val="001D736E"/>
    <w:rsid w:val="001D776D"/>
    <w:rsid w:val="001E166D"/>
    <w:rsid w:val="001E3431"/>
    <w:rsid w:val="001F19E2"/>
    <w:rsid w:val="001F2C0C"/>
    <w:rsid w:val="001F6A90"/>
    <w:rsid w:val="00204BCB"/>
    <w:rsid w:val="002104A5"/>
    <w:rsid w:val="00213B8A"/>
    <w:rsid w:val="002322CB"/>
    <w:rsid w:val="00236555"/>
    <w:rsid w:val="00236590"/>
    <w:rsid w:val="00246941"/>
    <w:rsid w:val="00255672"/>
    <w:rsid w:val="00255986"/>
    <w:rsid w:val="0026403A"/>
    <w:rsid w:val="00293DFF"/>
    <w:rsid w:val="002969FC"/>
    <w:rsid w:val="002A1A27"/>
    <w:rsid w:val="002B1028"/>
    <w:rsid w:val="002B1810"/>
    <w:rsid w:val="002B52B9"/>
    <w:rsid w:val="002C4A0D"/>
    <w:rsid w:val="002D07BC"/>
    <w:rsid w:val="002D79C1"/>
    <w:rsid w:val="002E57C2"/>
    <w:rsid w:val="002F1448"/>
    <w:rsid w:val="002F1B26"/>
    <w:rsid w:val="002F3503"/>
    <w:rsid w:val="002F7BFE"/>
    <w:rsid w:val="00305607"/>
    <w:rsid w:val="0032146E"/>
    <w:rsid w:val="00322000"/>
    <w:rsid w:val="00326589"/>
    <w:rsid w:val="00327EDB"/>
    <w:rsid w:val="00337ECA"/>
    <w:rsid w:val="00351E5B"/>
    <w:rsid w:val="00352B21"/>
    <w:rsid w:val="0035445C"/>
    <w:rsid w:val="00356E28"/>
    <w:rsid w:val="00362EB4"/>
    <w:rsid w:val="003633CF"/>
    <w:rsid w:val="00363639"/>
    <w:rsid w:val="00365C5A"/>
    <w:rsid w:val="00384574"/>
    <w:rsid w:val="00386811"/>
    <w:rsid w:val="00386DC4"/>
    <w:rsid w:val="0039077A"/>
    <w:rsid w:val="00392C8C"/>
    <w:rsid w:val="003A244B"/>
    <w:rsid w:val="003A27FF"/>
    <w:rsid w:val="003B210B"/>
    <w:rsid w:val="003C5736"/>
    <w:rsid w:val="003C5A05"/>
    <w:rsid w:val="003C6534"/>
    <w:rsid w:val="003C6B96"/>
    <w:rsid w:val="003D6C29"/>
    <w:rsid w:val="003E29F1"/>
    <w:rsid w:val="003E5651"/>
    <w:rsid w:val="003E5C5C"/>
    <w:rsid w:val="003F00BA"/>
    <w:rsid w:val="003F0FDF"/>
    <w:rsid w:val="00400827"/>
    <w:rsid w:val="00400F2D"/>
    <w:rsid w:val="00401F14"/>
    <w:rsid w:val="00407559"/>
    <w:rsid w:val="004106F2"/>
    <w:rsid w:val="00410D9B"/>
    <w:rsid w:val="00411942"/>
    <w:rsid w:val="00414EA5"/>
    <w:rsid w:val="004203AF"/>
    <w:rsid w:val="00420FA2"/>
    <w:rsid w:val="0042434E"/>
    <w:rsid w:val="004250EE"/>
    <w:rsid w:val="00425DEA"/>
    <w:rsid w:val="00426861"/>
    <w:rsid w:val="0043085F"/>
    <w:rsid w:val="00432E4B"/>
    <w:rsid w:val="0044019E"/>
    <w:rsid w:val="00446691"/>
    <w:rsid w:val="00462534"/>
    <w:rsid w:val="004707C2"/>
    <w:rsid w:val="00476872"/>
    <w:rsid w:val="004935E8"/>
    <w:rsid w:val="004A0D71"/>
    <w:rsid w:val="004A0F3F"/>
    <w:rsid w:val="004A310A"/>
    <w:rsid w:val="004A3780"/>
    <w:rsid w:val="004A459B"/>
    <w:rsid w:val="004C1F98"/>
    <w:rsid w:val="004C5F89"/>
    <w:rsid w:val="004D0486"/>
    <w:rsid w:val="004D38FD"/>
    <w:rsid w:val="004D7D7F"/>
    <w:rsid w:val="004E75EC"/>
    <w:rsid w:val="004F012B"/>
    <w:rsid w:val="004F1AC4"/>
    <w:rsid w:val="0050250B"/>
    <w:rsid w:val="005071DD"/>
    <w:rsid w:val="00511D58"/>
    <w:rsid w:val="00523C34"/>
    <w:rsid w:val="00527C22"/>
    <w:rsid w:val="00544A31"/>
    <w:rsid w:val="005531DA"/>
    <w:rsid w:val="005542C4"/>
    <w:rsid w:val="005554E0"/>
    <w:rsid w:val="00561445"/>
    <w:rsid w:val="00561A81"/>
    <w:rsid w:val="0056696C"/>
    <w:rsid w:val="0058470C"/>
    <w:rsid w:val="00590AC3"/>
    <w:rsid w:val="00590D9F"/>
    <w:rsid w:val="005914A6"/>
    <w:rsid w:val="005916DD"/>
    <w:rsid w:val="005A257B"/>
    <w:rsid w:val="005A3270"/>
    <w:rsid w:val="005C5918"/>
    <w:rsid w:val="005C5D4B"/>
    <w:rsid w:val="005C5DBC"/>
    <w:rsid w:val="005C6B76"/>
    <w:rsid w:val="005D1711"/>
    <w:rsid w:val="005D175A"/>
    <w:rsid w:val="005D450B"/>
    <w:rsid w:val="005E51E9"/>
    <w:rsid w:val="005F16D7"/>
    <w:rsid w:val="005F475E"/>
    <w:rsid w:val="005F6D46"/>
    <w:rsid w:val="005F6FC8"/>
    <w:rsid w:val="00604369"/>
    <w:rsid w:val="006100B8"/>
    <w:rsid w:val="006236BD"/>
    <w:rsid w:val="00623CD8"/>
    <w:rsid w:val="0062561E"/>
    <w:rsid w:val="00631702"/>
    <w:rsid w:val="00633999"/>
    <w:rsid w:val="00635128"/>
    <w:rsid w:val="00647BAA"/>
    <w:rsid w:val="00647FC3"/>
    <w:rsid w:val="00652624"/>
    <w:rsid w:val="00653403"/>
    <w:rsid w:val="00656367"/>
    <w:rsid w:val="00665D1D"/>
    <w:rsid w:val="00671EA9"/>
    <w:rsid w:val="00675F79"/>
    <w:rsid w:val="00676C32"/>
    <w:rsid w:val="006925F8"/>
    <w:rsid w:val="006A278D"/>
    <w:rsid w:val="006A288A"/>
    <w:rsid w:val="006A5561"/>
    <w:rsid w:val="006B13F5"/>
    <w:rsid w:val="006B51F8"/>
    <w:rsid w:val="006D69E9"/>
    <w:rsid w:val="006E17B6"/>
    <w:rsid w:val="006F0BE6"/>
    <w:rsid w:val="006F44CA"/>
    <w:rsid w:val="006F4FF3"/>
    <w:rsid w:val="007003AD"/>
    <w:rsid w:val="00714EC4"/>
    <w:rsid w:val="00715A2C"/>
    <w:rsid w:val="007174F6"/>
    <w:rsid w:val="00743F65"/>
    <w:rsid w:val="00746B36"/>
    <w:rsid w:val="00752CB8"/>
    <w:rsid w:val="00762757"/>
    <w:rsid w:val="00771C6E"/>
    <w:rsid w:val="00784C03"/>
    <w:rsid w:val="00785013"/>
    <w:rsid w:val="00787D5A"/>
    <w:rsid w:val="0079036B"/>
    <w:rsid w:val="007A027A"/>
    <w:rsid w:val="007A3B42"/>
    <w:rsid w:val="007A438E"/>
    <w:rsid w:val="007A5A85"/>
    <w:rsid w:val="007B15AA"/>
    <w:rsid w:val="007B2080"/>
    <w:rsid w:val="007B4EEF"/>
    <w:rsid w:val="007B7491"/>
    <w:rsid w:val="007C2CAA"/>
    <w:rsid w:val="007C74B8"/>
    <w:rsid w:val="007C74CC"/>
    <w:rsid w:val="007D1553"/>
    <w:rsid w:val="007D7901"/>
    <w:rsid w:val="007E0252"/>
    <w:rsid w:val="007E644F"/>
    <w:rsid w:val="007E74B2"/>
    <w:rsid w:val="007F211B"/>
    <w:rsid w:val="00805C60"/>
    <w:rsid w:val="00806DD7"/>
    <w:rsid w:val="008176BE"/>
    <w:rsid w:val="008226F8"/>
    <w:rsid w:val="00827914"/>
    <w:rsid w:val="00830D78"/>
    <w:rsid w:val="00832836"/>
    <w:rsid w:val="00832F2D"/>
    <w:rsid w:val="0084168F"/>
    <w:rsid w:val="00847D20"/>
    <w:rsid w:val="008521DD"/>
    <w:rsid w:val="00854CFF"/>
    <w:rsid w:val="00857C97"/>
    <w:rsid w:val="00871ECC"/>
    <w:rsid w:val="00875F7B"/>
    <w:rsid w:val="00880D96"/>
    <w:rsid w:val="00880E25"/>
    <w:rsid w:val="00887BF4"/>
    <w:rsid w:val="00890FB3"/>
    <w:rsid w:val="00895E41"/>
    <w:rsid w:val="00897571"/>
    <w:rsid w:val="008A4B99"/>
    <w:rsid w:val="008A7581"/>
    <w:rsid w:val="008B1912"/>
    <w:rsid w:val="008B2260"/>
    <w:rsid w:val="008C0B54"/>
    <w:rsid w:val="008C3F44"/>
    <w:rsid w:val="008E0671"/>
    <w:rsid w:val="008E3F44"/>
    <w:rsid w:val="008F1985"/>
    <w:rsid w:val="008F45C9"/>
    <w:rsid w:val="008F6A33"/>
    <w:rsid w:val="00907116"/>
    <w:rsid w:val="0090732A"/>
    <w:rsid w:val="00910722"/>
    <w:rsid w:val="00910ADD"/>
    <w:rsid w:val="00912E1B"/>
    <w:rsid w:val="00913C3F"/>
    <w:rsid w:val="0091406A"/>
    <w:rsid w:val="00922942"/>
    <w:rsid w:val="00930C5D"/>
    <w:rsid w:val="00935F25"/>
    <w:rsid w:val="00937EF6"/>
    <w:rsid w:val="00940328"/>
    <w:rsid w:val="00945F19"/>
    <w:rsid w:val="00955465"/>
    <w:rsid w:val="0095554C"/>
    <w:rsid w:val="0096383F"/>
    <w:rsid w:val="009738BF"/>
    <w:rsid w:val="00981A1B"/>
    <w:rsid w:val="009831E9"/>
    <w:rsid w:val="009934C0"/>
    <w:rsid w:val="009938FD"/>
    <w:rsid w:val="009943DB"/>
    <w:rsid w:val="009A1411"/>
    <w:rsid w:val="009A4D9F"/>
    <w:rsid w:val="009B2341"/>
    <w:rsid w:val="009B47B6"/>
    <w:rsid w:val="009B5F7D"/>
    <w:rsid w:val="009C380A"/>
    <w:rsid w:val="009C45F1"/>
    <w:rsid w:val="009C5B00"/>
    <w:rsid w:val="009C7AD3"/>
    <w:rsid w:val="009E5144"/>
    <w:rsid w:val="009F539F"/>
    <w:rsid w:val="00A13DD2"/>
    <w:rsid w:val="00A22318"/>
    <w:rsid w:val="00A272FA"/>
    <w:rsid w:val="00A30C37"/>
    <w:rsid w:val="00A31538"/>
    <w:rsid w:val="00A36B0B"/>
    <w:rsid w:val="00A36F8C"/>
    <w:rsid w:val="00A51D52"/>
    <w:rsid w:val="00A67052"/>
    <w:rsid w:val="00A73A83"/>
    <w:rsid w:val="00A77EC6"/>
    <w:rsid w:val="00A87580"/>
    <w:rsid w:val="00A91868"/>
    <w:rsid w:val="00A94680"/>
    <w:rsid w:val="00AA2B4C"/>
    <w:rsid w:val="00AA6E5E"/>
    <w:rsid w:val="00AB3C28"/>
    <w:rsid w:val="00AB62AC"/>
    <w:rsid w:val="00AC02F8"/>
    <w:rsid w:val="00AC57C9"/>
    <w:rsid w:val="00AD2CB5"/>
    <w:rsid w:val="00AD3740"/>
    <w:rsid w:val="00AD7BA1"/>
    <w:rsid w:val="00AD7D02"/>
    <w:rsid w:val="00AE27D7"/>
    <w:rsid w:val="00AE4FA7"/>
    <w:rsid w:val="00AE7E49"/>
    <w:rsid w:val="00B013EF"/>
    <w:rsid w:val="00B054B3"/>
    <w:rsid w:val="00B059B3"/>
    <w:rsid w:val="00B11253"/>
    <w:rsid w:val="00B13734"/>
    <w:rsid w:val="00B24113"/>
    <w:rsid w:val="00B26035"/>
    <w:rsid w:val="00B37F2F"/>
    <w:rsid w:val="00B43CF5"/>
    <w:rsid w:val="00B61239"/>
    <w:rsid w:val="00B673E9"/>
    <w:rsid w:val="00B70000"/>
    <w:rsid w:val="00B82A0C"/>
    <w:rsid w:val="00B84DC9"/>
    <w:rsid w:val="00B9069B"/>
    <w:rsid w:val="00B940AB"/>
    <w:rsid w:val="00BA4AFE"/>
    <w:rsid w:val="00BA4ED9"/>
    <w:rsid w:val="00BB1BE3"/>
    <w:rsid w:val="00BB6D33"/>
    <w:rsid w:val="00BB78C5"/>
    <w:rsid w:val="00BC2ADD"/>
    <w:rsid w:val="00BC34C2"/>
    <w:rsid w:val="00BC34F7"/>
    <w:rsid w:val="00BE18B7"/>
    <w:rsid w:val="00BE48C7"/>
    <w:rsid w:val="00C21978"/>
    <w:rsid w:val="00C223E4"/>
    <w:rsid w:val="00C273BC"/>
    <w:rsid w:val="00C332FA"/>
    <w:rsid w:val="00C407BA"/>
    <w:rsid w:val="00C422A8"/>
    <w:rsid w:val="00C43D5A"/>
    <w:rsid w:val="00C44DCE"/>
    <w:rsid w:val="00C50F98"/>
    <w:rsid w:val="00C53EC1"/>
    <w:rsid w:val="00C56581"/>
    <w:rsid w:val="00C57A04"/>
    <w:rsid w:val="00C61F0B"/>
    <w:rsid w:val="00C62CA8"/>
    <w:rsid w:val="00C71121"/>
    <w:rsid w:val="00C728C9"/>
    <w:rsid w:val="00C74E64"/>
    <w:rsid w:val="00C8633F"/>
    <w:rsid w:val="00C879BC"/>
    <w:rsid w:val="00C94239"/>
    <w:rsid w:val="00C95799"/>
    <w:rsid w:val="00C95E64"/>
    <w:rsid w:val="00CA76EA"/>
    <w:rsid w:val="00CA7E83"/>
    <w:rsid w:val="00CB5AD1"/>
    <w:rsid w:val="00CB7B2F"/>
    <w:rsid w:val="00CC2238"/>
    <w:rsid w:val="00CC533C"/>
    <w:rsid w:val="00CD1237"/>
    <w:rsid w:val="00CD5134"/>
    <w:rsid w:val="00CD527C"/>
    <w:rsid w:val="00CE3EC0"/>
    <w:rsid w:val="00CF2E12"/>
    <w:rsid w:val="00CF6ACF"/>
    <w:rsid w:val="00D27D80"/>
    <w:rsid w:val="00D304BE"/>
    <w:rsid w:val="00D30615"/>
    <w:rsid w:val="00D3175F"/>
    <w:rsid w:val="00D32822"/>
    <w:rsid w:val="00D333F9"/>
    <w:rsid w:val="00D3478B"/>
    <w:rsid w:val="00D368B1"/>
    <w:rsid w:val="00D44EA9"/>
    <w:rsid w:val="00D5134F"/>
    <w:rsid w:val="00D53A84"/>
    <w:rsid w:val="00D63A44"/>
    <w:rsid w:val="00D67502"/>
    <w:rsid w:val="00D720C2"/>
    <w:rsid w:val="00D77E76"/>
    <w:rsid w:val="00D9042B"/>
    <w:rsid w:val="00D9096B"/>
    <w:rsid w:val="00D91095"/>
    <w:rsid w:val="00DA4464"/>
    <w:rsid w:val="00DB116F"/>
    <w:rsid w:val="00DB76B3"/>
    <w:rsid w:val="00DD2E24"/>
    <w:rsid w:val="00DD343F"/>
    <w:rsid w:val="00DD47A7"/>
    <w:rsid w:val="00DE2273"/>
    <w:rsid w:val="00DF5450"/>
    <w:rsid w:val="00DF71D2"/>
    <w:rsid w:val="00DF7739"/>
    <w:rsid w:val="00E07D49"/>
    <w:rsid w:val="00E10F1A"/>
    <w:rsid w:val="00E12C5B"/>
    <w:rsid w:val="00E25851"/>
    <w:rsid w:val="00E33586"/>
    <w:rsid w:val="00E40FED"/>
    <w:rsid w:val="00E4654A"/>
    <w:rsid w:val="00E52B05"/>
    <w:rsid w:val="00E54BB1"/>
    <w:rsid w:val="00E63BBE"/>
    <w:rsid w:val="00E66620"/>
    <w:rsid w:val="00E7305E"/>
    <w:rsid w:val="00E73F0D"/>
    <w:rsid w:val="00E816DD"/>
    <w:rsid w:val="00E826D1"/>
    <w:rsid w:val="00E8443C"/>
    <w:rsid w:val="00E878CF"/>
    <w:rsid w:val="00E94A19"/>
    <w:rsid w:val="00E961DF"/>
    <w:rsid w:val="00E975DE"/>
    <w:rsid w:val="00EB1037"/>
    <w:rsid w:val="00EB4FC1"/>
    <w:rsid w:val="00EB5D6F"/>
    <w:rsid w:val="00EC5F5A"/>
    <w:rsid w:val="00EC79A9"/>
    <w:rsid w:val="00ED25B9"/>
    <w:rsid w:val="00ED3839"/>
    <w:rsid w:val="00ED3D82"/>
    <w:rsid w:val="00EE4524"/>
    <w:rsid w:val="00EE598D"/>
    <w:rsid w:val="00EF3F49"/>
    <w:rsid w:val="00F06193"/>
    <w:rsid w:val="00F066C4"/>
    <w:rsid w:val="00F10531"/>
    <w:rsid w:val="00F14581"/>
    <w:rsid w:val="00F21EE5"/>
    <w:rsid w:val="00F23DE3"/>
    <w:rsid w:val="00F240A4"/>
    <w:rsid w:val="00F53176"/>
    <w:rsid w:val="00F67664"/>
    <w:rsid w:val="00F763A6"/>
    <w:rsid w:val="00F82A85"/>
    <w:rsid w:val="00F90AA0"/>
    <w:rsid w:val="00F93DFA"/>
    <w:rsid w:val="00F94095"/>
    <w:rsid w:val="00F9424E"/>
    <w:rsid w:val="00F96313"/>
    <w:rsid w:val="00FA0D65"/>
    <w:rsid w:val="00FA2B24"/>
    <w:rsid w:val="00FA609F"/>
    <w:rsid w:val="00FA6CDB"/>
    <w:rsid w:val="00FB7066"/>
    <w:rsid w:val="00FC106C"/>
    <w:rsid w:val="00FC73DA"/>
    <w:rsid w:val="00FE5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F5E6"/>
  <w15:docId w15:val="{6025D521-6AD8-4A4B-B26A-9F4A74703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F7B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F240A4"/>
    <w:pPr>
      <w:keepNext/>
      <w:spacing w:after="0" w:line="240" w:lineRule="atLeast"/>
      <w:jc w:val="both"/>
      <w:outlineLvl w:val="0"/>
    </w:pPr>
    <w:rPr>
      <w:rFonts w:ascii="Century Schoolbook" w:eastAsia="Times New Roman" w:hAnsi="Century Schoolbook"/>
      <w:b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223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87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BF4"/>
  </w:style>
  <w:style w:type="paragraph" w:styleId="Footer">
    <w:name w:val="footer"/>
    <w:basedOn w:val="Normal"/>
    <w:link w:val="FooterChar"/>
    <w:uiPriority w:val="99"/>
    <w:unhideWhenUsed/>
    <w:rsid w:val="00887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BF4"/>
  </w:style>
  <w:style w:type="paragraph" w:styleId="BalloonText">
    <w:name w:val="Balloon Text"/>
    <w:basedOn w:val="Normal"/>
    <w:link w:val="BalloonTextChar"/>
    <w:uiPriority w:val="99"/>
    <w:semiHidden/>
    <w:unhideWhenUsed/>
    <w:rsid w:val="00887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5F7B"/>
    <w:pPr>
      <w:ind w:left="720"/>
      <w:contextualSpacing/>
    </w:pPr>
  </w:style>
  <w:style w:type="table" w:styleId="TableGrid">
    <w:name w:val="Table Grid"/>
    <w:basedOn w:val="TableNormal"/>
    <w:rsid w:val="00910A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F240A4"/>
    <w:rPr>
      <w:rFonts w:ascii="Century Schoolbook" w:eastAsia="Times New Roman" w:hAnsi="Century Schoolbook" w:cs="Times New Roman"/>
      <w:b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rsid w:val="00F240A4"/>
    <w:pPr>
      <w:spacing w:after="0" w:line="240" w:lineRule="auto"/>
      <w:ind w:left="2160"/>
      <w:jc w:val="center"/>
    </w:pPr>
    <w:rPr>
      <w:rFonts w:ascii="Century Schoolbook" w:eastAsia="Times New Roman" w:hAnsi="Century Schoolbook"/>
      <w:b/>
      <w:sz w:val="28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F240A4"/>
    <w:rPr>
      <w:rFonts w:ascii="Century Schoolbook" w:eastAsia="Times New Roman" w:hAnsi="Century Schoolbook" w:cs="Times New Roman"/>
      <w:b/>
      <w:sz w:val="28"/>
      <w:szCs w:val="20"/>
      <w:lang w:val="en-GB"/>
    </w:rPr>
  </w:style>
  <w:style w:type="character" w:customStyle="1" w:styleId="CharChar">
    <w:name w:val="Char Char"/>
    <w:basedOn w:val="DefaultParagraphFont"/>
    <w:rsid w:val="00F240A4"/>
    <w:rPr>
      <w:rFonts w:ascii="Century Schoolbook" w:hAnsi="Century Schoolbook"/>
      <w:b/>
      <w:lang w:val="en-GB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C223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CC22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C223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1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CF812-3D9D-434D-8ED5-8026897F3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1170</Characters>
  <Application>Microsoft Office Word</Application>
  <DocSecurity>0</DocSecurity>
  <Lines>23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eeman</dc:creator>
  <cp:lastModifiedBy>Marius Venter</cp:lastModifiedBy>
  <cp:revision>4</cp:revision>
  <cp:lastPrinted>2022-07-28T13:08:00Z</cp:lastPrinted>
  <dcterms:created xsi:type="dcterms:W3CDTF">2025-07-24T10:22:00Z</dcterms:created>
  <dcterms:modified xsi:type="dcterms:W3CDTF">2025-07-2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e0da16fe14118177543b8bc5db7ba4c2552a9278f134dfaa09d4d974de03fc</vt:lpwstr>
  </property>
</Properties>
</file>